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4601EC" w14:textId="77777777" w:rsidR="00EC27B7" w:rsidRDefault="002168DC" w:rsidP="00C416B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 w:rsidRPr="002168DC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highlight w:val="yellow"/>
          <w:lang w:val="en-GB" w:eastAsia="it-IT"/>
        </w:rPr>
        <w:t>Abstract Template</w:t>
      </w:r>
    </w:p>
    <w:p w14:paraId="4AC4A176" w14:textId="77777777" w:rsidR="008C6738" w:rsidRPr="00617026" w:rsidRDefault="008C6738" w:rsidP="00C416B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US" w:eastAsia="it-IT"/>
        </w:rPr>
      </w:pPr>
    </w:p>
    <w:p w14:paraId="747306D4" w14:textId="77777777" w:rsidR="00EC27B7" w:rsidRDefault="008C6738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TITLE OF ABSTRACT IN TIMES NEW ROMAN FONT: SIZE 10 POINT, BOLD, UPPERCASE</w:t>
      </w:r>
      <w:r w:rsidR="00C65663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 xml:space="preserve"> </w:t>
      </w:r>
    </w:p>
    <w:p w14:paraId="7BD9E07C" w14:textId="4BF9124B" w:rsidR="00C65663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(</w:t>
      </w:r>
      <w:r w:rsidR="003F5455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  <w:t>max 50 characters, including spaces)</w:t>
      </w:r>
    </w:p>
    <w:p w14:paraId="7085DD6B" w14:textId="77777777" w:rsidR="00EC27B7" w:rsidRDefault="00EC27B7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en-GB" w:eastAsia="it-IT"/>
        </w:rPr>
      </w:pPr>
    </w:p>
    <w:p w14:paraId="5A8C531F" w14:textId="77777777" w:rsidR="00EC27B7" w:rsidRDefault="00154455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Author AA</w:t>
      </w:r>
      <w:r w:rsidR="008C6738" w:rsidRPr="008C6738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EC27B7" w:rsidRPr="008C67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, </w:t>
      </w:r>
      <w:r w:rsidR="00782A5D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 xml:space="preserve">Second </w:t>
      </w:r>
      <w:r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>Author BB</w:t>
      </w:r>
      <w:r w:rsidR="00EC27B7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vertAlign w:val="superscript"/>
          <w:lang w:val="en-GB" w:eastAsia="it-IT"/>
        </w:rPr>
        <w:t>2</w:t>
      </w:r>
      <w:r w:rsidRPr="00154455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,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Third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Author CC</w:t>
      </w:r>
      <w:r w:rsidRPr="00154455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and Last Author CC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</w:p>
    <w:p w14:paraId="545DB2D6" w14:textId="7590FC8B" w:rsidR="00060BCF" w:rsidRPr="00782A5D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(</w:t>
      </w:r>
      <w:r w:rsidR="003F5455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max 10 authors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)</w:t>
      </w:r>
    </w:p>
    <w:p w14:paraId="29A2AF22" w14:textId="77777777" w:rsidR="00154455" w:rsidRDefault="00154455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</w:pPr>
    </w:p>
    <w:p w14:paraId="61257AB3" w14:textId="46911323" w:rsidR="009C58E3" w:rsidRPr="00782A5D" w:rsidRDefault="009E0A7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</w:pPr>
      <w:r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GB" w:eastAsia="it-IT"/>
        </w:rPr>
        <w:t>1</w:t>
      </w:r>
      <w:r w:rsidR="003F5455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Affiliation 1</w:t>
      </w:r>
    </w:p>
    <w:p w14:paraId="75E10C93" w14:textId="1842834F" w:rsidR="00154455" w:rsidRPr="00782A5D" w:rsidRDefault="009E0A7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u w:val="single"/>
          <w:lang w:val="en-GB" w:eastAsia="it-IT"/>
        </w:rPr>
      </w:pPr>
      <w:r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GB" w:eastAsia="it-IT"/>
        </w:rPr>
        <w:t>2</w:t>
      </w:r>
      <w:r w:rsidR="003F5455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vertAlign w:val="superscript"/>
          <w:lang w:val="en-GB" w:eastAsia="it-IT"/>
        </w:rPr>
        <w:t xml:space="preserve"> </w:t>
      </w:r>
      <w:r w:rsidR="003F5455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Affiliation 2</w:t>
      </w:r>
      <w:r w:rsidR="00EC27B7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.</w:t>
      </w:r>
      <w:r w:rsidR="00154455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u w:val="single"/>
          <w:lang w:val="en-GB" w:eastAsia="it-IT"/>
        </w:rPr>
        <w:t xml:space="preserve"> </w:t>
      </w:r>
    </w:p>
    <w:p w14:paraId="55AC64A7" w14:textId="77777777" w:rsidR="00782A5D" w:rsidRPr="00CD6A97" w:rsidRDefault="00782A5D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19E413E" w14:textId="65A4926A" w:rsidR="00060BCF" w:rsidRPr="00F413DB" w:rsidRDefault="00E72D77" w:rsidP="00782A5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617026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The main text, like the author names used</w:t>
      </w:r>
      <w:r w:rsidR="00E967FB" w:rsidRPr="00617026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Times New Roman font, 10 point. 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Please </w:t>
      </w:r>
      <w:r w:rsidR="00782A5D" w:rsidRPr="00782A5D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  <w:u w:val="single"/>
          <w:lang w:val="en-GB" w:eastAsia="it-IT"/>
        </w:rPr>
        <w:t>bold and underline the name</w:t>
      </w:r>
      <w:r w:rsidR="00782A5D" w:rsidRP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of the author who will present the paper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. </w:t>
      </w:r>
      <w:r w:rsidR="00782A5D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Author</w:t>
      </w:r>
      <w:r w:rsidR="00DC2B99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>’s</w:t>
      </w:r>
      <w:r w:rsidR="00782A5D" w:rsidRPr="00782A5D"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  <w:lang w:val="en-GB" w:eastAsia="it-IT"/>
        </w:rPr>
        <w:t xml:space="preserve"> affiliation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in italics</w:t>
      </w:r>
      <w:r w:rsid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.</w:t>
      </w:r>
      <w:r w:rsidR="00782A5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DC2B99" w:rsidRP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There should be no reference in abstract text</w:t>
      </w:r>
      <w:r w:rsid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>.</w:t>
      </w:r>
      <w:r w:rsidR="00DC2B99" w:rsidRPr="00DC2B9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GB" w:eastAsia="it-IT"/>
        </w:rPr>
        <w:t xml:space="preserve"> 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Type or paste your text into this file, but remember to keep the page margins the same as is set here which is </w:t>
      </w:r>
      <w:r w:rsidR="00DC2B9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2.5 cm for the top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="00ED255E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and 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2 cm </w:t>
      </w:r>
      <w:r w:rsidR="00ED255E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bottom, left and right</w:t>
      </w:r>
      <w:r w:rsidR="00E967FB" w:rsidRPr="00782A5D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. </w:t>
      </w:r>
      <w:r w:rsidR="00E967FB" w:rsidRPr="00DC2B99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Paragraphs are justified (straight-edged) on both left and right. </w:t>
      </w:r>
      <w:r w:rsidR="00E967FB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Use </w:t>
      </w:r>
      <w:proofErr w:type="gramStart"/>
      <w:r w:rsidR="00E967FB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multiple-line</w:t>
      </w:r>
      <w:proofErr w:type="gramEnd"/>
      <w:r w:rsidR="00E967FB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spacing at 1.2. </w:t>
      </w:r>
    </w:p>
    <w:p w14:paraId="3F39DAEA" w14:textId="77777777" w:rsidR="00060BCF" w:rsidRPr="00F413DB" w:rsidRDefault="00060BCF" w:rsidP="00782A5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</w:p>
    <w:p w14:paraId="2990125C" w14:textId="46A3EC24" w:rsidR="00533E7A" w:rsidRPr="00F413DB" w:rsidRDefault="00060BCF" w:rsidP="00782A5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US" w:eastAsia="it-IT"/>
        </w:rPr>
      </w:pPr>
      <w:r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(</w:t>
      </w:r>
      <w:r w:rsidR="003F5455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max </w:t>
      </w:r>
      <w:r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2500 </w:t>
      </w:r>
      <w:r w:rsidR="003F5455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characters including spaces</w:t>
      </w:r>
      <w:r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)</w:t>
      </w:r>
      <w:r w:rsidR="00E967FB" w:rsidRPr="00F413D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</w:p>
    <w:p w14:paraId="171D149D" w14:textId="77777777" w:rsidR="00533E7A" w:rsidRPr="00F413DB" w:rsidRDefault="00533E7A" w:rsidP="00C416B4">
      <w:pPr>
        <w:ind w:left="426" w:hanging="284"/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1A67773" w14:textId="45AC675D" w:rsidR="00CF2023" w:rsidRPr="008D34E3" w:rsidRDefault="004C4B6C" w:rsidP="00CF2023">
      <w:pPr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spellStart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'abstract</w:t>
      </w:r>
      <w:proofErr w:type="spellEnd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eve</w:t>
      </w:r>
      <w:proofErr w:type="spellEnd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ssere</w:t>
      </w:r>
      <w:proofErr w:type="spellEnd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viato</w:t>
      </w:r>
      <w:proofErr w:type="spellEnd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, </w:t>
      </w:r>
      <w:proofErr w:type="spellStart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ntro</w:t>
      </w:r>
      <w:proofErr w:type="spellEnd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il </w:t>
      </w:r>
      <w:r w:rsidR="008D34E3" w:rsidRPr="008D34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10 </w:t>
      </w:r>
      <w:r w:rsidR="008D34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vembre</w:t>
      </w:r>
      <w:r w:rsidR="00060BCF" w:rsidRPr="008D34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202</w:t>
      </w:r>
      <w:r w:rsidR="003F5455" w:rsidRPr="008D34E3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highlight w:val="yellow"/>
          <w:u w:val="single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, ai </w:t>
      </w:r>
      <w:proofErr w:type="spellStart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guenti</w:t>
      </w:r>
      <w:proofErr w:type="spellEnd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proofErr w:type="spellStart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dirizzi</w:t>
      </w:r>
      <w:proofErr w:type="spellEnd"/>
      <w:r w:rsidRPr="008D34E3">
        <w:rPr>
          <w:rFonts w:ascii="Times New Roman" w:hAnsi="Times New Roman" w:cs="Times New Roman"/>
          <w:color w:val="000000" w:themeColor="text1"/>
          <w:sz w:val="20"/>
          <w:szCs w:val="2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mail:</w:t>
      </w:r>
    </w:p>
    <w:p w14:paraId="445E0AE0" w14:textId="295DD494" w:rsidR="00CB31B6" w:rsidRPr="00CB31B6" w:rsidRDefault="008D34E3" w:rsidP="00CF2023">
      <w:pP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hyperlink r:id="rId5" w:history="1">
        <w:r w:rsidR="00B27FAB" w:rsidRPr="0027083A">
          <w:rPr>
            <w:rStyle w:val="Collegamentoipertestuale"/>
            <w:rFonts w:ascii="Times New Roman" w:hAnsi="Times New Roman" w:cs="Times New Roman"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gisn2022.napoli@gmail.com</w:t>
        </w:r>
      </w:hyperlink>
      <w:r w:rsidR="00CB31B6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4A416333" w14:textId="77777777" w:rsidR="004C4B6C" w:rsidRPr="004C4B6C" w:rsidRDefault="008D34E3" w:rsidP="00841EE7">
      <w:pPr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hyperlink r:id="rId6" w:history="1">
        <w:r w:rsidR="004C4B6C" w:rsidRPr="00052547">
          <w:rPr>
            <w:rStyle w:val="Collegamentoipertestuale"/>
            <w:rFonts w:ascii="Times New Roman" w:hAnsi="Times New Roman" w:cs="Times New Roman"/>
            <w:sz w:val="20"/>
            <w:szCs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gisnneuromorfologia@gmail.com</w:t>
        </w:r>
      </w:hyperlink>
      <w:r w:rsidR="004C4B6C">
        <w:rPr>
          <w:rFonts w:ascii="Times New Roman" w:hAnsi="Times New Roman" w:cs="Times New Roman"/>
          <w:color w:val="000000" w:themeColor="text1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in CC)</w:t>
      </w:r>
    </w:p>
    <w:p w14:paraId="49876EFF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BBA13D0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C96F0F9" w14:textId="77777777" w:rsidR="004C79D4" w:rsidRPr="004C4B6C" w:rsidRDefault="004C79D4" w:rsidP="009A4C0D">
      <w:pPr>
        <w:spacing w:after="0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it-I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5A75534" w14:textId="77777777" w:rsidR="00F807EA" w:rsidRPr="004C4B6C" w:rsidRDefault="00F807EA" w:rsidP="00396915">
      <w:pPr>
        <w:pStyle w:val="00Testo"/>
        <w:ind w:firstLine="0"/>
        <w:rPr>
          <w:rFonts w:ascii="Times New Roman" w:hAnsi="Times New Roman" w:cs="Times New Roman"/>
          <w:color w:val="000000" w:themeColor="text1"/>
          <w:sz w:val="20"/>
          <w:szCs w:val="20"/>
          <w:lang w:val="it-IT"/>
        </w:rPr>
      </w:pPr>
    </w:p>
    <w:sectPr w:rsidR="00F807EA" w:rsidRPr="004C4B6C" w:rsidSect="00813C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Palatino-Roman">
    <w:altName w:val="Palatino"/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MyriadPro-Regular">
    <w:panose1 w:val="020B0503030403020204"/>
    <w:charset w:val="00"/>
    <w:family w:val="swiss"/>
    <w:pitch w:val="variable"/>
    <w:sig w:usb0="20000287" w:usb1="00000001" w:usb2="00000000" w:usb3="00000000" w:csb0="0000019F" w:csb1="00000000"/>
  </w:font>
  <w:font w:name="MyriadPro-Bold">
    <w:panose1 w:val="020B0703030403020204"/>
    <w:charset w:val="00"/>
    <w:family w:val="swiss"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77CD2"/>
    <w:multiLevelType w:val="multilevel"/>
    <w:tmpl w:val="8BEA383E"/>
    <w:styleLink w:val="List110"/>
    <w:lvl w:ilvl="0">
      <w:numFmt w:val="bullet"/>
      <w:lvlText w:val="•"/>
      <w:lvlJc w:val="left"/>
      <w:pPr>
        <w:tabs>
          <w:tab w:val="num" w:pos="330"/>
        </w:tabs>
        <w:ind w:left="330" w:hanging="33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/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Arial" w:eastAsia="Arial" w:hAnsi="Arial" w:cs="Arial"/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eastAsia="Arial" w:hAnsi="Arial" w:cs="Arial"/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Arial" w:eastAsia="Arial" w:hAnsi="Arial" w:cs="Arial"/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Arial" w:eastAsia="Arial" w:hAnsi="Arial" w:cs="Arial"/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eastAsia="Arial" w:hAnsi="Arial" w:cs="Arial"/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Arial" w:eastAsia="Arial" w:hAnsi="Arial" w:cs="Arial"/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120"/>
        </w:tabs>
        <w:ind w:left="6120" w:hanging="360"/>
      </w:pPr>
      <w:rPr>
        <w:rFonts w:ascii="Arial" w:eastAsia="Arial" w:hAnsi="Arial" w:cs="Arial"/>
        <w:position w:val="0"/>
        <w:sz w:val="24"/>
        <w:szCs w:val="24"/>
      </w:rPr>
    </w:lvl>
  </w:abstractNum>
  <w:abstractNum w:abstractNumId="1" w15:restartNumberingAfterBreak="0">
    <w:nsid w:val="15BD26F0"/>
    <w:multiLevelType w:val="hybridMultilevel"/>
    <w:tmpl w:val="EF6EF30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477E6"/>
    <w:multiLevelType w:val="hybridMultilevel"/>
    <w:tmpl w:val="2AC8C3A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F6FD5"/>
    <w:multiLevelType w:val="multilevel"/>
    <w:tmpl w:val="342C04C4"/>
    <w:styleLink w:val="Stileimportato201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position w:val="0"/>
        <w:sz w:val="24"/>
        <w:szCs w:val="24"/>
        <w:lang w:val="en-US"/>
      </w:rPr>
    </w:lvl>
    <w:lvl w:ilvl="1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2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3">
      <w:start w:val="1"/>
      <w:numFmt w:val="bullet"/>
      <w:lvlText w:val="•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4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5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6">
      <w:start w:val="1"/>
      <w:numFmt w:val="bullet"/>
      <w:lvlText w:val="•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7">
      <w:start w:val="1"/>
      <w:numFmt w:val="bullet"/>
      <w:lvlText w:val="o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  <w:lvl w:ilvl="8">
      <w:start w:val="1"/>
      <w:numFmt w:val="bullet"/>
      <w:lvlText w:val="▪"/>
      <w:lvlJc w:val="left"/>
      <w:pPr>
        <w:tabs>
          <w:tab w:val="num" w:pos="-244"/>
        </w:tabs>
      </w:pPr>
      <w:rPr>
        <w:rFonts w:ascii="Arial" w:eastAsia="Arial" w:hAnsi="Arial" w:cs="Arial"/>
        <w:position w:val="0"/>
        <w:sz w:val="24"/>
        <w:szCs w:val="24"/>
        <w:lang w:val="it-IT"/>
      </w:rPr>
    </w:lvl>
  </w:abstractNum>
  <w:abstractNum w:abstractNumId="4" w15:restartNumberingAfterBreak="0">
    <w:nsid w:val="7A8E6DC9"/>
    <w:multiLevelType w:val="multilevel"/>
    <w:tmpl w:val="336C4286"/>
    <w:styleLink w:val="Elenco311"/>
    <w:lvl w:ilvl="0">
      <w:numFmt w:val="bullet"/>
      <w:lvlText w:val="•"/>
      <w:lvlJc w:val="left"/>
      <w:pPr>
        <w:tabs>
          <w:tab w:val="num" w:pos="330"/>
        </w:tabs>
        <w:ind w:left="330" w:hanging="33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Arial" w:eastAsia="Arial" w:hAnsi="Arial" w:cs="Arial"/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Arial" w:eastAsia="Arial" w:hAnsi="Arial" w:cs="Arial"/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eastAsia="Arial" w:hAnsi="Arial" w:cs="Arial"/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Arial" w:eastAsia="Arial" w:hAnsi="Arial" w:cs="Arial"/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Arial" w:eastAsia="Arial" w:hAnsi="Arial" w:cs="Arial"/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eastAsia="Arial" w:hAnsi="Arial" w:cs="Arial"/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Arial" w:eastAsia="Arial" w:hAnsi="Arial" w:cs="Arial"/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120"/>
        </w:tabs>
        <w:ind w:left="6120" w:hanging="360"/>
      </w:pPr>
      <w:rPr>
        <w:rFonts w:ascii="Arial" w:eastAsia="Arial" w:hAnsi="Arial" w:cs="Arial"/>
        <w:position w:val="0"/>
        <w:sz w:val="24"/>
        <w:szCs w:val="24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tTQwNDAwM7I0NDVS0lEKTi0uzszPAykwqgUAD8PKZywAAAA="/>
  </w:docVars>
  <w:rsids>
    <w:rsidRoot w:val="00F807EA"/>
    <w:rsid w:val="00053F61"/>
    <w:rsid w:val="00060BCF"/>
    <w:rsid w:val="00061B31"/>
    <w:rsid w:val="00086AAB"/>
    <w:rsid w:val="00117077"/>
    <w:rsid w:val="00154455"/>
    <w:rsid w:val="00177B87"/>
    <w:rsid w:val="00181A84"/>
    <w:rsid w:val="00197CCA"/>
    <w:rsid w:val="001A17C0"/>
    <w:rsid w:val="001C0719"/>
    <w:rsid w:val="001D5D3C"/>
    <w:rsid w:val="001E4E16"/>
    <w:rsid w:val="00204C87"/>
    <w:rsid w:val="002168DC"/>
    <w:rsid w:val="002325B6"/>
    <w:rsid w:val="002370FA"/>
    <w:rsid w:val="00287173"/>
    <w:rsid w:val="002B3749"/>
    <w:rsid w:val="002F77E3"/>
    <w:rsid w:val="00353403"/>
    <w:rsid w:val="003914CD"/>
    <w:rsid w:val="00396915"/>
    <w:rsid w:val="003E0A81"/>
    <w:rsid w:val="003F5455"/>
    <w:rsid w:val="003F7F33"/>
    <w:rsid w:val="00407C0F"/>
    <w:rsid w:val="00487A76"/>
    <w:rsid w:val="004B4D1C"/>
    <w:rsid w:val="004C4B6C"/>
    <w:rsid w:val="004C79D4"/>
    <w:rsid w:val="004E7759"/>
    <w:rsid w:val="004F4424"/>
    <w:rsid w:val="00513BC9"/>
    <w:rsid w:val="00521440"/>
    <w:rsid w:val="00533E7A"/>
    <w:rsid w:val="005716F4"/>
    <w:rsid w:val="00617026"/>
    <w:rsid w:val="00635229"/>
    <w:rsid w:val="006C079B"/>
    <w:rsid w:val="007057F6"/>
    <w:rsid w:val="007261BE"/>
    <w:rsid w:val="0075151F"/>
    <w:rsid w:val="00782A5D"/>
    <w:rsid w:val="007C7663"/>
    <w:rsid w:val="00813CD1"/>
    <w:rsid w:val="00841EE7"/>
    <w:rsid w:val="00842B0E"/>
    <w:rsid w:val="008557B0"/>
    <w:rsid w:val="00867581"/>
    <w:rsid w:val="00871D67"/>
    <w:rsid w:val="00886B67"/>
    <w:rsid w:val="008B030A"/>
    <w:rsid w:val="008B03A9"/>
    <w:rsid w:val="008C6738"/>
    <w:rsid w:val="008D34E3"/>
    <w:rsid w:val="008F7C90"/>
    <w:rsid w:val="00903A0E"/>
    <w:rsid w:val="00956F8B"/>
    <w:rsid w:val="009662FA"/>
    <w:rsid w:val="00985EE0"/>
    <w:rsid w:val="009A4C0D"/>
    <w:rsid w:val="009C398E"/>
    <w:rsid w:val="009C58E3"/>
    <w:rsid w:val="009E0A7F"/>
    <w:rsid w:val="009E747C"/>
    <w:rsid w:val="009F0EDF"/>
    <w:rsid w:val="00A015FF"/>
    <w:rsid w:val="00A3096F"/>
    <w:rsid w:val="00A313C9"/>
    <w:rsid w:val="00A90DA9"/>
    <w:rsid w:val="00AE0008"/>
    <w:rsid w:val="00AF6D1C"/>
    <w:rsid w:val="00B27FAB"/>
    <w:rsid w:val="00BC5B31"/>
    <w:rsid w:val="00C416B4"/>
    <w:rsid w:val="00C53259"/>
    <w:rsid w:val="00C65663"/>
    <w:rsid w:val="00C814DF"/>
    <w:rsid w:val="00CB31B6"/>
    <w:rsid w:val="00CC57CE"/>
    <w:rsid w:val="00CD6A97"/>
    <w:rsid w:val="00CF2023"/>
    <w:rsid w:val="00CF2CCB"/>
    <w:rsid w:val="00CF46EF"/>
    <w:rsid w:val="00CF676F"/>
    <w:rsid w:val="00D11A16"/>
    <w:rsid w:val="00D159AD"/>
    <w:rsid w:val="00D4067B"/>
    <w:rsid w:val="00D500EC"/>
    <w:rsid w:val="00D8275B"/>
    <w:rsid w:val="00DA6899"/>
    <w:rsid w:val="00DB58CA"/>
    <w:rsid w:val="00DC2B99"/>
    <w:rsid w:val="00E05071"/>
    <w:rsid w:val="00E07F7F"/>
    <w:rsid w:val="00E11F32"/>
    <w:rsid w:val="00E138AE"/>
    <w:rsid w:val="00E24541"/>
    <w:rsid w:val="00E72D77"/>
    <w:rsid w:val="00E967FB"/>
    <w:rsid w:val="00EC27B7"/>
    <w:rsid w:val="00ED255E"/>
    <w:rsid w:val="00EE318A"/>
    <w:rsid w:val="00F02A3E"/>
    <w:rsid w:val="00F156E0"/>
    <w:rsid w:val="00F32621"/>
    <w:rsid w:val="00F36C4B"/>
    <w:rsid w:val="00F413DB"/>
    <w:rsid w:val="00F41532"/>
    <w:rsid w:val="00F659FC"/>
    <w:rsid w:val="00F755F6"/>
    <w:rsid w:val="00F807EA"/>
    <w:rsid w:val="00F93D49"/>
    <w:rsid w:val="00FA396F"/>
    <w:rsid w:val="00FC2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3E46DFC"/>
  <w15:docId w15:val="{1DED1CF2-3449-0249-8DDB-5F733C0E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13CD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hps">
    <w:name w:val="hps"/>
    <w:basedOn w:val="Carpredefinitoparagrafo"/>
    <w:rsid w:val="00AF6D1C"/>
  </w:style>
  <w:style w:type="character" w:customStyle="1" w:styleId="atn">
    <w:name w:val="atn"/>
    <w:basedOn w:val="Carpredefinitoparagrafo"/>
    <w:rsid w:val="00AF6D1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7F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7F33"/>
    <w:rPr>
      <w:rFonts w:ascii="Tahoma" w:hAnsi="Tahoma" w:cs="Tahoma"/>
      <w:sz w:val="16"/>
      <w:szCs w:val="16"/>
    </w:rPr>
  </w:style>
  <w:style w:type="paragraph" w:customStyle="1" w:styleId="00Testo">
    <w:name w:val="00 Testo"/>
    <w:basedOn w:val="Normale"/>
    <w:uiPriority w:val="99"/>
    <w:rsid w:val="00A015FF"/>
    <w:pPr>
      <w:widowControl w:val="0"/>
      <w:autoSpaceDE w:val="0"/>
      <w:autoSpaceDN w:val="0"/>
      <w:adjustRightInd w:val="0"/>
      <w:spacing w:after="0" w:line="288" w:lineRule="auto"/>
      <w:ind w:firstLine="283"/>
      <w:jc w:val="both"/>
      <w:textAlignment w:val="baseline"/>
    </w:pPr>
    <w:rPr>
      <w:rFonts w:ascii="Palatino-Roman" w:eastAsia="Times New Roman" w:hAnsi="Palatino-Roman" w:cs="Palatino-Roman"/>
      <w:color w:val="000000"/>
      <w:sz w:val="19"/>
      <w:szCs w:val="19"/>
      <w:lang w:val="en-GB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D500E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500E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500E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500E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500EC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D500EC"/>
    <w:pPr>
      <w:spacing w:after="0" w:line="240" w:lineRule="auto"/>
    </w:pPr>
  </w:style>
  <w:style w:type="paragraph" w:customStyle="1" w:styleId="a2Autori">
    <w:name w:val="a2 Autori"/>
    <w:basedOn w:val="Normale"/>
    <w:uiPriority w:val="99"/>
    <w:rsid w:val="009C58E3"/>
    <w:pPr>
      <w:widowControl w:val="0"/>
      <w:suppressAutoHyphens/>
      <w:autoSpaceDE w:val="0"/>
      <w:autoSpaceDN w:val="0"/>
      <w:adjustRightInd w:val="0"/>
      <w:spacing w:before="216" w:after="113" w:line="288" w:lineRule="auto"/>
      <w:jc w:val="both"/>
      <w:textAlignment w:val="baseline"/>
    </w:pPr>
    <w:rPr>
      <w:rFonts w:ascii="MyriadPro-Regular" w:eastAsia="Times New Roman" w:hAnsi="MyriadPro-Regular" w:cs="MyriadPro-Regular"/>
      <w:color w:val="000000"/>
      <w:sz w:val="18"/>
      <w:szCs w:val="18"/>
      <w:lang w:val="en-GB" w:eastAsia="it-IT"/>
    </w:rPr>
  </w:style>
  <w:style w:type="paragraph" w:customStyle="1" w:styleId="b1TitoloTesto-1">
    <w:name w:val="b1 TitoloTesto - 1"/>
    <w:basedOn w:val="Normale"/>
    <w:next w:val="00Testo"/>
    <w:uiPriority w:val="99"/>
    <w:rsid w:val="009C58E3"/>
    <w:pPr>
      <w:widowControl w:val="0"/>
      <w:suppressAutoHyphens/>
      <w:autoSpaceDE w:val="0"/>
      <w:autoSpaceDN w:val="0"/>
      <w:adjustRightInd w:val="0"/>
      <w:spacing w:before="227" w:after="0" w:line="228" w:lineRule="atLeast"/>
      <w:textAlignment w:val="baseline"/>
    </w:pPr>
    <w:rPr>
      <w:rFonts w:ascii="MyriadPro-Bold" w:eastAsia="Times New Roman" w:hAnsi="MyriadPro-Bold" w:cs="MyriadPro-Bold"/>
      <w:b/>
      <w:bCs/>
      <w:color w:val="000000"/>
      <w:sz w:val="20"/>
      <w:szCs w:val="20"/>
      <w:lang w:val="en-GB" w:eastAsia="it-IT"/>
    </w:rPr>
  </w:style>
  <w:style w:type="paragraph" w:customStyle="1" w:styleId="00Bibliografia">
    <w:name w:val="00 Bibliografia"/>
    <w:basedOn w:val="Normale"/>
    <w:uiPriority w:val="99"/>
    <w:rsid w:val="009C58E3"/>
    <w:pPr>
      <w:widowControl w:val="0"/>
      <w:autoSpaceDE w:val="0"/>
      <w:autoSpaceDN w:val="0"/>
      <w:adjustRightInd w:val="0"/>
      <w:spacing w:after="0" w:line="288" w:lineRule="auto"/>
      <w:ind w:left="283" w:hanging="283"/>
      <w:jc w:val="both"/>
      <w:textAlignment w:val="baseline"/>
    </w:pPr>
    <w:rPr>
      <w:rFonts w:ascii="Palatino-Roman" w:eastAsia="Times New Roman" w:hAnsi="Palatino-Roman" w:cs="Palatino-Roman"/>
      <w:color w:val="000000"/>
      <w:sz w:val="19"/>
      <w:szCs w:val="19"/>
      <w:lang w:val="en-GB" w:eastAsia="it-IT"/>
    </w:rPr>
  </w:style>
  <w:style w:type="paragraph" w:customStyle="1" w:styleId="a4Titoliabstractkey">
    <w:name w:val="a4 Titoli abstract/key"/>
    <w:basedOn w:val="Normale"/>
    <w:uiPriority w:val="99"/>
    <w:rsid w:val="009C58E3"/>
    <w:pPr>
      <w:widowControl w:val="0"/>
      <w:pBdr>
        <w:top w:val="single" w:sz="4" w:space="2" w:color="000000"/>
      </w:pBdr>
      <w:suppressAutoHyphens/>
      <w:autoSpaceDE w:val="0"/>
      <w:autoSpaceDN w:val="0"/>
      <w:adjustRightInd w:val="0"/>
      <w:spacing w:before="216" w:after="57" w:line="288" w:lineRule="auto"/>
      <w:jc w:val="both"/>
      <w:textAlignment w:val="baseline"/>
    </w:pPr>
    <w:rPr>
      <w:rFonts w:ascii="MyriadPro-Regular" w:eastAsia="Times New Roman" w:hAnsi="MyriadPro-Regular" w:cs="MyriadPro-Regular"/>
      <w:color w:val="000000"/>
      <w:sz w:val="18"/>
      <w:szCs w:val="18"/>
      <w:lang w:val="en-GB" w:eastAsia="it-IT"/>
    </w:rPr>
  </w:style>
  <w:style w:type="paragraph" w:customStyle="1" w:styleId="a5AbstractKey">
    <w:name w:val="a5 Abstract/Key"/>
    <w:basedOn w:val="Normale"/>
    <w:uiPriority w:val="99"/>
    <w:rsid w:val="009C58E3"/>
    <w:pPr>
      <w:widowControl w:val="0"/>
      <w:autoSpaceDE w:val="0"/>
      <w:autoSpaceDN w:val="0"/>
      <w:adjustRightInd w:val="0"/>
      <w:spacing w:after="0" w:line="288" w:lineRule="auto"/>
      <w:jc w:val="both"/>
      <w:textAlignment w:val="baseline"/>
    </w:pPr>
    <w:rPr>
      <w:rFonts w:ascii="Palatino-Roman" w:eastAsia="Times New Roman" w:hAnsi="Palatino-Roman" w:cs="Palatino-Roman"/>
      <w:color w:val="000000"/>
      <w:sz w:val="17"/>
      <w:szCs w:val="17"/>
      <w:lang w:val="en-GB" w:eastAsia="it-IT"/>
    </w:rPr>
  </w:style>
  <w:style w:type="numbering" w:customStyle="1" w:styleId="Stileimportato201">
    <w:name w:val="Stile importato 201"/>
    <w:rsid w:val="005716F4"/>
    <w:pPr>
      <w:numPr>
        <w:numId w:val="1"/>
      </w:numPr>
    </w:pPr>
  </w:style>
  <w:style w:type="numbering" w:customStyle="1" w:styleId="List110">
    <w:name w:val="List 110"/>
    <w:basedOn w:val="Nessunelenco"/>
    <w:rsid w:val="005716F4"/>
    <w:pPr>
      <w:numPr>
        <w:numId w:val="2"/>
      </w:numPr>
    </w:pPr>
  </w:style>
  <w:style w:type="numbering" w:customStyle="1" w:styleId="Elenco311">
    <w:name w:val="Elenco 311"/>
    <w:basedOn w:val="Nessunelenco"/>
    <w:rsid w:val="005716F4"/>
    <w:pPr>
      <w:numPr>
        <w:numId w:val="3"/>
      </w:numPr>
    </w:pPr>
  </w:style>
  <w:style w:type="character" w:styleId="Collegamentoipertestuale">
    <w:name w:val="Hyperlink"/>
    <w:basedOn w:val="Carpredefinitoparagrafo"/>
    <w:uiPriority w:val="99"/>
    <w:unhideWhenUsed/>
    <w:rsid w:val="005716F4"/>
    <w:rPr>
      <w:color w:val="0000FF"/>
      <w:u w:val="single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533E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533E7A"/>
    <w:rPr>
      <w:rFonts w:ascii="Courier New" w:eastAsia="Times New Roman" w:hAnsi="Courier New" w:cs="Courier New"/>
      <w:sz w:val="20"/>
      <w:szCs w:val="20"/>
      <w:lang w:eastAsia="it-IT"/>
      <w14:shadow w14:blurRad="0" w14:dist="0" w14:dir="0" w14:sx="0" w14:sy="0" w14:kx="0" w14:ky="0" w14:algn="none">
        <w14:srgbClr w14:val="000000"/>
      </w14:shadow>
    </w:rPr>
  </w:style>
  <w:style w:type="paragraph" w:customStyle="1" w:styleId="Titolo1">
    <w:name w:val="Titolo1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paragraph" w:customStyle="1" w:styleId="desc">
    <w:name w:val="desc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paragraph" w:customStyle="1" w:styleId="details">
    <w:name w:val="details"/>
    <w:basedOn w:val="Normale"/>
    <w:rsid w:val="004C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character" w:customStyle="1" w:styleId="jrnl">
    <w:name w:val="jrnl"/>
    <w:basedOn w:val="Carpredefinitoparagrafo"/>
    <w:rsid w:val="004C79D4"/>
  </w:style>
  <w:style w:type="paragraph" w:styleId="Paragrafoelenco">
    <w:name w:val="List Paragraph"/>
    <w:basedOn w:val="Normale"/>
    <w:uiPriority w:val="34"/>
    <w:qFormat/>
    <w:rsid w:val="00C416B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C4B6C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CB31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0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8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isnneuromorfologia@gmail.com" TargetMode="External"/><Relationship Id="rId5" Type="http://schemas.openxmlformats.org/officeDocument/2006/relationships/hyperlink" Target="mailto:gisn2022.napol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Jacopo J. V. Branca</cp:lastModifiedBy>
  <cp:revision>5</cp:revision>
  <cp:lastPrinted>2015-05-14T14:27:00Z</cp:lastPrinted>
  <dcterms:created xsi:type="dcterms:W3CDTF">2022-05-09T12:11:00Z</dcterms:created>
  <dcterms:modified xsi:type="dcterms:W3CDTF">2022-10-24T07:51:00Z</dcterms:modified>
</cp:coreProperties>
</file>